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6E488D3D" w:rsidR="001A1E6A" w:rsidRPr="00C240A8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C240A8">
        <w:rPr>
          <w:rFonts w:ascii="Segoe UI" w:hAnsi="Segoe UI" w:cs="Segoe UI"/>
          <w:b/>
          <w:bCs/>
          <w:lang w:val="en-US"/>
        </w:rPr>
        <w:t xml:space="preserve">Project </w:t>
      </w:r>
      <w:r w:rsidR="006F092D" w:rsidRPr="00C240A8">
        <w:rPr>
          <w:rFonts w:ascii="Segoe UI" w:hAnsi="Segoe UI" w:cs="Segoe UI"/>
          <w:b/>
          <w:bCs/>
          <w:lang w:val="en-US"/>
        </w:rPr>
        <w:t>2</w:t>
      </w:r>
      <w:r w:rsidRPr="00C240A8">
        <w:rPr>
          <w:rFonts w:ascii="Segoe UI" w:hAnsi="Segoe UI" w:cs="Segoe UI"/>
          <w:b/>
          <w:bCs/>
          <w:lang w:val="en-US"/>
        </w:rPr>
        <w:t xml:space="preserve"> </w:t>
      </w:r>
      <w:r w:rsidR="00BE5680" w:rsidRPr="00C240A8">
        <w:rPr>
          <w:rFonts w:ascii="Segoe UI" w:hAnsi="Segoe UI" w:cs="Segoe UI"/>
          <w:b/>
          <w:bCs/>
          <w:lang w:val="en-US"/>
        </w:rPr>
        <w:t xml:space="preserve">Documentation </w:t>
      </w:r>
      <w:r w:rsidRPr="00C240A8">
        <w:rPr>
          <w:rFonts w:ascii="Segoe UI" w:hAnsi="Segoe UI" w:cs="Segoe UI"/>
          <w:b/>
          <w:bCs/>
          <w:lang w:val="en-US"/>
        </w:rPr>
        <w:t xml:space="preserve">– </w:t>
      </w:r>
      <w:r w:rsidR="006F092D" w:rsidRPr="00C240A8">
        <w:rPr>
          <w:rFonts w:ascii="Segoe UI" w:hAnsi="Segoe UI" w:cs="Segoe UI"/>
          <w:b/>
          <w:bCs/>
          <w:lang w:val="en-US"/>
        </w:rPr>
        <w:t>Calculator (Stack and Queue Application)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24"/>
        <w:gridCol w:w="3791"/>
        <w:gridCol w:w="992"/>
        <w:gridCol w:w="992"/>
        <w:gridCol w:w="993"/>
        <w:gridCol w:w="992"/>
        <w:gridCol w:w="992"/>
      </w:tblGrid>
      <w:tr w:rsidR="006F092D" w:rsidRPr="00D00B13" w14:paraId="18F86A3A" w14:textId="7B5D6356" w:rsidTr="006F092D">
        <w:tc>
          <w:tcPr>
            <w:tcW w:w="1024" w:type="dxa"/>
          </w:tcPr>
          <w:p w14:paraId="7352C4AC" w14:textId="03FC5DC0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3791" w:type="dxa"/>
          </w:tcPr>
          <w:p w14:paraId="494FE45C" w14:textId="4158EE13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92" w:type="dxa"/>
          </w:tcPr>
          <w:p w14:paraId="56A6A42A" w14:textId="6BE9C82F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92" w:type="dxa"/>
          </w:tcPr>
          <w:p w14:paraId="0845C46D" w14:textId="7DD1ECF5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93" w:type="dxa"/>
          </w:tcPr>
          <w:p w14:paraId="1AFBFB64" w14:textId="4B9675E9" w:rsidR="006F092D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92" w:type="dxa"/>
          </w:tcPr>
          <w:p w14:paraId="0C2A3857" w14:textId="490C2F20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  <w:tc>
          <w:tcPr>
            <w:tcW w:w="992" w:type="dxa"/>
          </w:tcPr>
          <w:p w14:paraId="48B8D187" w14:textId="5E9EEAAE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5</w:t>
            </w:r>
          </w:p>
        </w:tc>
      </w:tr>
      <w:tr w:rsidR="00E807AC" w:rsidRPr="00D00B13" w14:paraId="0EC98E22" w14:textId="754B0879" w:rsidTr="00193B42">
        <w:tc>
          <w:tcPr>
            <w:tcW w:w="1024" w:type="dxa"/>
            <w:vAlign w:val="center"/>
          </w:tcPr>
          <w:p w14:paraId="0BB3529A" w14:textId="046B406A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3791" w:type="dxa"/>
          </w:tcPr>
          <w:p w14:paraId="797486EE" w14:textId="196CF31E" w:rsidR="00E807AC" w:rsidRPr="00D00B13" w:rsidRDefault="00E807AC" w:rsidP="00E807AC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92" w:type="dxa"/>
          </w:tcPr>
          <w:p w14:paraId="376A635B" w14:textId="3A94BE43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369712D" w14:textId="1905CE57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11C503B0" w14:textId="0EC99AE1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969F6F" w14:textId="0B5A855D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  <w:vAlign w:val="center"/>
          </w:tcPr>
          <w:p w14:paraId="5A910164" w14:textId="638A5437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E807AC" w:rsidRPr="00D00B13" w14:paraId="1E5503FA" w14:textId="07EF47DA" w:rsidTr="006F092D">
        <w:tc>
          <w:tcPr>
            <w:tcW w:w="1024" w:type="dxa"/>
          </w:tcPr>
          <w:p w14:paraId="4F0C52C5" w14:textId="4E7CB54E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3791" w:type="dxa"/>
          </w:tcPr>
          <w:p w14:paraId="26D040DC" w14:textId="57940606" w:rsidR="00E807AC" w:rsidRPr="00D00B13" w:rsidRDefault="00E807AC" w:rsidP="00E807AC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 xml:space="preserve">, Jose Noel </w:t>
            </w:r>
            <w:proofErr w:type="spellStart"/>
            <w:r>
              <w:rPr>
                <w:rFonts w:ascii="Segoe UI" w:hAnsi="Segoe UI" w:cs="Segoe UI"/>
                <w:lang w:val="en-US"/>
              </w:rPr>
              <w:t>Cleofe</w:t>
            </w:r>
            <w:proofErr w:type="spellEnd"/>
          </w:p>
        </w:tc>
        <w:tc>
          <w:tcPr>
            <w:tcW w:w="992" w:type="dxa"/>
          </w:tcPr>
          <w:p w14:paraId="4976B706" w14:textId="3754D765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2B9A9AE9" w14:textId="4CD81761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67B6A54F" w14:textId="7777777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186C2230" w14:textId="2855181A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01A4269A" w14:textId="4CCDB9B7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E807AC" w:rsidRPr="00D00B13" w14:paraId="773283BE" w14:textId="1169A276" w:rsidTr="00E43E87">
        <w:trPr>
          <w:trHeight w:val="225"/>
        </w:trPr>
        <w:tc>
          <w:tcPr>
            <w:tcW w:w="1024" w:type="dxa"/>
          </w:tcPr>
          <w:p w14:paraId="4C964719" w14:textId="7D017301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3791" w:type="dxa"/>
          </w:tcPr>
          <w:p w14:paraId="3C327801" w14:textId="65A65BDE" w:rsidR="00E807AC" w:rsidRPr="00D00B13" w:rsidRDefault="00E807AC" w:rsidP="00E807AC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Remudaro, Angelo Alvarez</w:t>
            </w:r>
          </w:p>
        </w:tc>
        <w:tc>
          <w:tcPr>
            <w:tcW w:w="992" w:type="dxa"/>
          </w:tcPr>
          <w:p w14:paraId="57193243" w14:textId="7777777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5428B873" w14:textId="52C641B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3" w:type="dxa"/>
          </w:tcPr>
          <w:p w14:paraId="01A537F3" w14:textId="77777777" w:rsidR="00E807AC" w:rsidRPr="00D00B13" w:rsidRDefault="00E807AC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46E0560E" w14:textId="674750D9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C8A4B68" w14:textId="35F58DFE" w:rsidR="00E807AC" w:rsidRPr="00D00B13" w:rsidRDefault="00C40575" w:rsidP="00E807AC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5E991ED0" w:rsidR="0001018B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C6602" w14:paraId="1BA99D46" w14:textId="77777777" w:rsidTr="003C6602">
        <w:tc>
          <w:tcPr>
            <w:tcW w:w="10790" w:type="dxa"/>
          </w:tcPr>
          <w:p w14:paraId="242ADE94" w14:textId="59AF6444" w:rsidR="003C6602" w:rsidRPr="003C6602" w:rsidRDefault="003C6602" w:rsidP="003C6602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1.  Programming Language Used: </w:t>
            </w:r>
            <w:r w:rsidR="00E807AC">
              <w:rPr>
                <w:rFonts w:ascii="Segoe UI" w:hAnsi="Segoe UI" w:cs="Segoe UI"/>
                <w:lang w:val="en-US"/>
              </w:rPr>
              <w:t>Java</w:t>
            </w:r>
          </w:p>
        </w:tc>
      </w:tr>
      <w:tr w:rsidR="003C6602" w14:paraId="78E81E68" w14:textId="77777777" w:rsidTr="003C6602">
        <w:tc>
          <w:tcPr>
            <w:tcW w:w="10790" w:type="dxa"/>
          </w:tcPr>
          <w:p w14:paraId="1B1BD698" w14:textId="220798EA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2.  Why did you choose the programming language </w:t>
            </w:r>
            <w:r w:rsidR="009913D2">
              <w:rPr>
                <w:rFonts w:ascii="Segoe UI" w:hAnsi="Segoe UI" w:cs="Segoe UI"/>
                <w:lang w:val="en-US"/>
              </w:rPr>
              <w:t xml:space="preserve">above </w:t>
            </w:r>
            <w:r w:rsidRPr="003C6602">
              <w:rPr>
                <w:rFonts w:ascii="Segoe UI" w:hAnsi="Segoe UI" w:cs="Segoe UI"/>
                <w:lang w:val="en-US"/>
              </w:rPr>
              <w:t>for Project 2</w:t>
            </w:r>
            <w:r w:rsidR="009913D2">
              <w:rPr>
                <w:rFonts w:ascii="Segoe UI" w:hAnsi="Segoe UI" w:cs="Segoe UI"/>
                <w:lang w:val="en-US"/>
              </w:rPr>
              <w:t>?</w:t>
            </w:r>
            <w:r w:rsidRPr="003C6602">
              <w:rPr>
                <w:rFonts w:ascii="Segoe UI" w:hAnsi="Segoe UI" w:cs="Segoe UI"/>
                <w:lang w:val="en-US"/>
              </w:rPr>
              <w:t xml:space="preserve"> Explain briefly (1 to 2 sentences).</w:t>
            </w:r>
          </w:p>
          <w:p w14:paraId="3C280005" w14:textId="0A5ADFB2" w:rsidR="003C6602" w:rsidRPr="003C6602" w:rsidRDefault="00E807AC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</w:t>
            </w:r>
          </w:p>
          <w:p w14:paraId="3568A865" w14:textId="7FF29015" w:rsidR="003C6602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  <w:r w:rsidR="00D82A76">
              <w:rPr>
                <w:rFonts w:ascii="Segoe UI" w:hAnsi="Segoe UI" w:cs="Segoe UI"/>
                <w:lang w:val="en-US"/>
              </w:rPr>
              <w:t xml:space="preserve">We chose </w:t>
            </w:r>
            <w:r>
              <w:rPr>
                <w:rFonts w:ascii="Segoe UI" w:hAnsi="Segoe UI" w:cs="Segoe UI"/>
                <w:lang w:val="en-US"/>
              </w:rPr>
              <w:t xml:space="preserve">Java </w:t>
            </w:r>
            <w:r w:rsidR="00D82A76">
              <w:rPr>
                <w:rFonts w:ascii="Segoe UI" w:hAnsi="Segoe UI" w:cs="Segoe UI"/>
                <w:lang w:val="en-US"/>
              </w:rPr>
              <w:t xml:space="preserve">as our programming language because it has a native support for Strings, making it easier to use built-in methods to tokenize expressions. In addition to this, it also has </w:t>
            </w:r>
            <w:proofErr w:type="spellStart"/>
            <w:r w:rsidR="00D82A76">
              <w:rPr>
                <w:rFonts w:ascii="Segoe UI" w:hAnsi="Segoe UI" w:cs="Segoe UI"/>
                <w:lang w:val="en-US"/>
              </w:rPr>
              <w:t>ArrayLists</w:t>
            </w:r>
            <w:proofErr w:type="spellEnd"/>
            <w:r w:rsidR="00D82A76">
              <w:rPr>
                <w:rFonts w:ascii="Segoe UI" w:hAnsi="Segoe UI" w:cs="Segoe UI"/>
                <w:lang w:val="en-US"/>
              </w:rPr>
              <w:t>, which make it easy to create data structures for implementing Stacks and Queues, as compared to the limited native libraries of the C language.</w:t>
            </w:r>
          </w:p>
          <w:p w14:paraId="27EA5B71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DF8C48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503412C" w14:textId="64C2BDD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0C6A41" w14:paraId="130465F8" w14:textId="77777777" w:rsidTr="003C6602">
        <w:tc>
          <w:tcPr>
            <w:tcW w:w="10790" w:type="dxa"/>
          </w:tcPr>
          <w:p w14:paraId="2AC89A43" w14:textId="0E5F2F0B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3.  Depending on the programming language used:</w:t>
            </w:r>
          </w:p>
          <w:p w14:paraId="6CD2B489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A64CE73" w14:textId="77777777" w:rsidR="000C6A41" w:rsidRDefault="000C6A41" w:rsidP="000C6A4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List the libraries or APIs that you used in your implementation</w:t>
            </w:r>
          </w:p>
          <w:p w14:paraId="14BE362D" w14:textId="4085F05F" w:rsidR="00E807AC" w:rsidRDefault="00E807AC" w:rsidP="00E807AC">
            <w:pPr>
              <w:spacing w:after="30"/>
              <w:ind w:left="36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 Standard Libraries</w:t>
            </w:r>
          </w:p>
          <w:p w14:paraId="4E925E32" w14:textId="5FC30438" w:rsidR="00E807AC" w:rsidRDefault="00E807AC" w:rsidP="00E807AC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 w:rsidRPr="00E807AC">
              <w:rPr>
                <w:rFonts w:ascii="Segoe UI" w:hAnsi="Segoe UI" w:cs="Segoe UI"/>
                <w:lang w:val="en-US"/>
              </w:rPr>
              <w:t>java.util.regex</w:t>
            </w:r>
            <w:proofErr w:type="spellEnd"/>
          </w:p>
          <w:p w14:paraId="5785D240" w14:textId="195CCBBF" w:rsidR="00627A26" w:rsidRPr="00627A26" w:rsidRDefault="00627A26" w:rsidP="00E807AC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t>java.util.Scanner</w:t>
            </w:r>
            <w:proofErr w:type="spellEnd"/>
          </w:p>
          <w:p w14:paraId="592E592A" w14:textId="517E000F" w:rsidR="00627A26" w:rsidRPr="00627A26" w:rsidRDefault="00627A26" w:rsidP="00627A26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 w:rsidRPr="00627A26">
              <w:rPr>
                <w:rFonts w:ascii="Segoe UI" w:hAnsi="Segoe UI" w:cs="Segoe UI"/>
                <w:lang w:val="en-US"/>
              </w:rPr>
              <w:t>java.util.regex.Matcher</w:t>
            </w:r>
            <w:proofErr w:type="spellEnd"/>
          </w:p>
          <w:p w14:paraId="180114F1" w14:textId="32D873C9" w:rsidR="00627A26" w:rsidRDefault="00627A26" w:rsidP="00627A26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 w:rsidRPr="00627A26">
              <w:rPr>
                <w:rFonts w:ascii="Segoe UI" w:hAnsi="Segoe UI" w:cs="Segoe UI"/>
                <w:lang w:val="en-US"/>
              </w:rPr>
              <w:t>java.util.regex.Pattern</w:t>
            </w:r>
            <w:proofErr w:type="spellEnd"/>
          </w:p>
          <w:p w14:paraId="34DEA4A9" w14:textId="3DD8536C" w:rsidR="00627A26" w:rsidRPr="00E807AC" w:rsidRDefault="00627A26" w:rsidP="00627A26">
            <w:pPr>
              <w:pStyle w:val="ListParagraph"/>
              <w:numPr>
                <w:ilvl w:val="0"/>
                <w:numId w:val="38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.util.*</w:t>
            </w:r>
          </w:p>
          <w:p w14:paraId="14B38F55" w14:textId="77777777" w:rsidR="000C6A41" w:rsidRPr="008433EB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78E5977" w14:textId="54AC4946" w:rsidR="000C6A41" w:rsidRPr="008433EB" w:rsidRDefault="000C6A41" w:rsidP="000C6A4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Indicate </w:t>
            </w:r>
            <w:r w:rsidRPr="008433EB">
              <w:rPr>
                <w:rFonts w:ascii="Segoe UI" w:hAnsi="Segoe UI" w:cs="Segoe UI"/>
                <w:lang w:val="en-US"/>
              </w:rPr>
              <w:t xml:space="preserve">how to compile (if it is a compiled language) your codes, </w:t>
            </w:r>
            <w:r>
              <w:rPr>
                <w:rFonts w:ascii="Segoe UI" w:hAnsi="Segoe UI" w:cs="Segoe UI"/>
                <w:lang w:val="en-US"/>
              </w:rPr>
              <w:t>and how</w:t>
            </w:r>
            <w:r w:rsidR="006979D7">
              <w:rPr>
                <w:rFonts w:ascii="Segoe UI" w:hAnsi="Segoe UI" w:cs="Segoe UI"/>
                <w:lang w:val="en-US"/>
              </w:rPr>
              <w:t xml:space="preserve"> to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>RUN (execute) your program from the COMMAND LINE.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 xml:space="preserve"> </w:t>
            </w:r>
            <w:r>
              <w:rPr>
                <w:rFonts w:ascii="Segoe UI" w:hAnsi="Segoe UI" w:cs="Segoe UI"/>
                <w:lang w:val="en-US"/>
              </w:rPr>
              <w:t xml:space="preserve">Examples are shown below highlighted in yellow.  Replace them accordingly.  </w:t>
            </w:r>
            <w:r w:rsidRPr="00AF60A4">
              <w:rPr>
                <w:rFonts w:ascii="Segoe UI" w:hAnsi="Segoe UI" w:cs="Segoe UI"/>
                <w:color w:val="FF0000"/>
                <w:lang w:val="en-US"/>
              </w:rPr>
              <w:t xml:space="preserve">Make sure that all your group members test what you typed below because I will follow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them verbatim.  </w:t>
            </w:r>
            <w:r w:rsidRPr="00AF60A4">
              <w:rPr>
                <w:rFonts w:ascii="Segoe UI" w:hAnsi="Segoe UI" w:cs="Segoe UI"/>
                <w:color w:val="0000FF"/>
                <w:lang w:val="en-US"/>
              </w:rPr>
              <w:t>I will initially test your solution using the sample input text file that you submitted.  Thereafter, I will run it again using my own test data:</w:t>
            </w:r>
          </w:p>
          <w:p w14:paraId="3B0AFCCD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F9124C2" w14:textId="77777777" w:rsidR="000C6A41" w:rsidRDefault="000C6A41" w:rsidP="000C6A4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compile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  <w:r w:rsidRPr="008433EB">
              <w:rPr>
                <w:rFonts w:ascii="Segoe UI" w:hAnsi="Segoe UI" w:cs="Segoe UI"/>
                <w:lang w:val="en-US"/>
              </w:rPr>
              <w:t xml:space="preserve"> (for compiled language only):</w:t>
            </w:r>
          </w:p>
          <w:p w14:paraId="6E3BE99C" w14:textId="77777777" w:rsidR="000C6A41" w:rsidRPr="008433EB" w:rsidRDefault="000C6A41" w:rsidP="000C6A41">
            <w:pPr>
              <w:pStyle w:val="ListParagraph"/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B7DFC49" w14:textId="28028A85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C:\CCDSALG&gt;</w:t>
            </w:r>
            <w:r w:rsidR="003F5D5D">
              <w:rPr>
                <w:rFonts w:ascii="Courier New" w:hAnsi="Courier New" w:cs="Courier New"/>
                <w:b/>
                <w:bCs/>
                <w:lang w:val="en-US"/>
              </w:rPr>
              <w:t>javac Driver.java</w:t>
            </w:r>
          </w:p>
          <w:p w14:paraId="7B4444AC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50B779E" w14:textId="77777777" w:rsidR="000C6A41" w:rsidRPr="008433EB" w:rsidRDefault="000C6A41" w:rsidP="000C6A4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run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</w:p>
          <w:p w14:paraId="23F8A910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57A9B4A" w14:textId="440B0BB8" w:rsidR="000C6A41" w:rsidRDefault="000C6A41" w:rsidP="000C6A41">
            <w:pPr>
              <w:spacing w:after="30"/>
              <w:ind w:left="72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:\CCDSALG&gt;</w:t>
            </w:r>
            <w:r w:rsidR="003F5D5D">
              <w:rPr>
                <w:rFonts w:ascii="Courier New" w:hAnsi="Courier New" w:cs="Courier New"/>
                <w:b/>
                <w:bCs/>
                <w:lang w:val="en-US"/>
              </w:rPr>
              <w:t>java Driver</w:t>
            </w:r>
          </w:p>
          <w:p w14:paraId="1BA41C82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26B2201" w14:textId="77777777" w:rsidR="000C6A41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E9D00F3" w14:textId="77777777" w:rsidTr="003C6602">
        <w:tc>
          <w:tcPr>
            <w:tcW w:w="10790" w:type="dxa"/>
          </w:tcPr>
          <w:p w14:paraId="7C448598" w14:textId="445A883C" w:rsidR="003C6602" w:rsidRDefault="000C6A41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4</w:t>
            </w:r>
            <w:r w:rsidR="003C6602" w:rsidRPr="003C6602">
              <w:rPr>
                <w:rFonts w:ascii="Segoe UI" w:hAnsi="Segoe UI" w:cs="Segoe UI"/>
                <w:lang w:val="en-US"/>
              </w:rPr>
              <w:t>.  How did you implement your data structures (did you use arrays or linked list)? Why? Explain briefly (1 to 2 sentences).</w:t>
            </w:r>
          </w:p>
          <w:p w14:paraId="6029312C" w14:textId="77777777" w:rsidR="001A5CD2" w:rsidRPr="003C6602" w:rsidRDefault="001A5CD2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</w:p>
          <w:p w14:paraId="40AB8D8B" w14:textId="4D1EF2C9" w:rsidR="003C6602" w:rsidRPr="003C6602" w:rsidRDefault="001A5CD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We used </w:t>
            </w:r>
            <w:r w:rsidR="00D82A76">
              <w:rPr>
                <w:rFonts w:ascii="Segoe UI" w:hAnsi="Segoe UI" w:cs="Segoe UI"/>
                <w:lang w:val="en-US"/>
              </w:rPr>
              <w:t xml:space="preserve">an </w:t>
            </w:r>
            <w:proofErr w:type="spellStart"/>
            <w:r>
              <w:rPr>
                <w:rFonts w:ascii="Segoe UI" w:hAnsi="Segoe UI" w:cs="Segoe UI"/>
                <w:lang w:val="en-US"/>
              </w:rPr>
              <w:t>ArrayList</w:t>
            </w:r>
            <w:r w:rsidR="00C40575">
              <w:rPr>
                <w:rFonts w:ascii="Segoe UI" w:hAnsi="Segoe UI" w:cs="Segoe UI"/>
                <w:lang w:val="en-US"/>
              </w:rPr>
              <w:t>s</w:t>
            </w:r>
            <w:proofErr w:type="spellEnd"/>
            <w:r w:rsidR="00C40575">
              <w:rPr>
                <w:rFonts w:ascii="Segoe UI" w:hAnsi="Segoe UI" w:cs="Segoe UI"/>
                <w:lang w:val="en-US"/>
              </w:rPr>
              <w:t>, a kind of dynamic array type,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="00D82A76">
              <w:rPr>
                <w:rFonts w:ascii="Segoe UI" w:hAnsi="Segoe UI" w:cs="Segoe UI"/>
                <w:lang w:val="en-US"/>
              </w:rPr>
              <w:t xml:space="preserve">in implementing our data structures, </w:t>
            </w:r>
            <w:r>
              <w:rPr>
                <w:rFonts w:ascii="Segoe UI" w:hAnsi="Segoe UI" w:cs="Segoe UI"/>
                <w:lang w:val="en-US"/>
              </w:rPr>
              <w:t xml:space="preserve">because it is easier to </w:t>
            </w:r>
            <w:r w:rsidR="00C40575">
              <w:rPr>
                <w:rFonts w:ascii="Segoe UI" w:hAnsi="Segoe UI" w:cs="Segoe UI"/>
                <w:lang w:val="en-US"/>
              </w:rPr>
              <w:t xml:space="preserve">use for </w:t>
            </w:r>
            <w:r>
              <w:rPr>
                <w:rFonts w:ascii="Segoe UI" w:hAnsi="Segoe UI" w:cs="Segoe UI"/>
                <w:lang w:val="en-US"/>
              </w:rPr>
              <w:t>storing and accessing data</w:t>
            </w:r>
            <w:r w:rsidR="00C40575">
              <w:rPr>
                <w:rFonts w:ascii="Segoe UI" w:hAnsi="Segoe UI" w:cs="Segoe UI"/>
                <w:lang w:val="en-US"/>
              </w:rPr>
              <w:t xml:space="preserve"> as we would not need to focus too much on the memory aspect</w:t>
            </w:r>
            <w:r w:rsidR="00E43E87">
              <w:rPr>
                <w:rFonts w:ascii="Segoe UI" w:hAnsi="Segoe UI" w:cs="Segoe UI"/>
                <w:lang w:val="en-US"/>
              </w:rPr>
              <w:t>.</w:t>
            </w:r>
          </w:p>
          <w:p w14:paraId="167EC538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BE36B6C" w14:textId="1860B7E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7EDDFE5C" w14:textId="77777777" w:rsidTr="003C6602">
        <w:tc>
          <w:tcPr>
            <w:tcW w:w="10790" w:type="dxa"/>
          </w:tcPr>
          <w:p w14:paraId="399D815C" w14:textId="5059DF58" w:rsidR="003C6602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5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Disclose what is NOT working correctly in your solution.  </w:t>
            </w:r>
            <w:r w:rsidR="003C6602">
              <w:rPr>
                <w:rFonts w:ascii="Segoe UI" w:hAnsi="Segoe UI" w:cs="Segoe UI"/>
                <w:lang w:val="en-US"/>
              </w:rPr>
              <w:t xml:space="preserve">Be honest about this.  </w:t>
            </w:r>
            <w:proofErr w:type="gramStart"/>
            <w:r w:rsidR="003C6602" w:rsidRPr="003C6602">
              <w:rPr>
                <w:rFonts w:ascii="Segoe UI" w:hAnsi="Segoe UI" w:cs="Segoe UI"/>
                <w:lang w:val="en-US"/>
              </w:rPr>
              <w:t>Explain briefly</w:t>
            </w:r>
            <w:proofErr w:type="gramEnd"/>
            <w:r w:rsidR="003C6602" w:rsidRPr="003C6602">
              <w:rPr>
                <w:rFonts w:ascii="Segoe UI" w:hAnsi="Segoe UI" w:cs="Segoe UI"/>
                <w:lang w:val="en-US"/>
              </w:rPr>
              <w:t xml:space="preserve"> the reason why you</w:t>
            </w:r>
            <w:r w:rsidR="008E7780">
              <w:rPr>
                <w:rFonts w:ascii="Segoe UI" w:hAnsi="Segoe UI" w:cs="Segoe UI"/>
                <w:lang w:val="en-US"/>
              </w:rPr>
              <w:t>r group was not able to make it work.</w:t>
            </w:r>
          </w:p>
          <w:p w14:paraId="2A3C8EC4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BBBA783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BBCE179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152BE4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83A47B6" w14:textId="38229249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32E3DC2" w14:textId="77777777" w:rsidTr="003C6602">
        <w:tc>
          <w:tcPr>
            <w:tcW w:w="10790" w:type="dxa"/>
          </w:tcPr>
          <w:p w14:paraId="01B55937" w14:textId="251B50FD" w:rsidR="003C6602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6</w:t>
            </w:r>
            <w:r w:rsidR="003C6602" w:rsidRPr="003C6602">
              <w:rPr>
                <w:rFonts w:ascii="Segoe UI" w:hAnsi="Segoe UI" w:cs="Segoe UI"/>
                <w:lang w:val="en-US"/>
              </w:rPr>
              <w:t>. What do you think is the level of difficulty of the project</w:t>
            </w:r>
            <w:r w:rsidR="003C6602">
              <w:rPr>
                <w:rFonts w:ascii="Segoe UI" w:hAnsi="Segoe UI" w:cs="Segoe UI"/>
                <w:lang w:val="en-US"/>
              </w:rPr>
              <w:t xml:space="preserve"> (was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it easy, </w:t>
            </w:r>
            <w:proofErr w:type="gramStart"/>
            <w:r w:rsidR="003C6602" w:rsidRPr="003C6602">
              <w:rPr>
                <w:rFonts w:ascii="Segoe UI" w:hAnsi="Segoe UI" w:cs="Segoe UI"/>
                <w:lang w:val="en-US"/>
              </w:rPr>
              <w:t>medium</w:t>
            </w:r>
            <w:proofErr w:type="gramEnd"/>
            <w:r w:rsidR="003C6602" w:rsidRPr="003C6602">
              <w:rPr>
                <w:rFonts w:ascii="Segoe UI" w:hAnsi="Segoe UI" w:cs="Segoe UI"/>
                <w:lang w:val="en-US"/>
              </w:rPr>
              <w:t xml:space="preserve"> or hard</w:t>
            </w:r>
            <w:r w:rsidR="003C6602">
              <w:rPr>
                <w:rFonts w:ascii="Segoe UI" w:hAnsi="Segoe UI" w:cs="Segoe UI"/>
                <w:lang w:val="en-US"/>
              </w:rPr>
              <w:t>)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?  Which part is hard (if you answered hard)? </w:t>
            </w:r>
            <w:r w:rsidR="003C6602">
              <w:rPr>
                <w:rFonts w:ascii="Segoe UI" w:hAnsi="Segoe UI" w:cs="Segoe UI"/>
                <w:lang w:val="en-US"/>
              </w:rPr>
              <w:t xml:space="preserve">Type </w:t>
            </w:r>
            <w:r w:rsidR="003C6602" w:rsidRPr="003C6602">
              <w:rPr>
                <w:rFonts w:ascii="Segoe UI" w:hAnsi="Segoe UI" w:cs="Segoe UI"/>
                <w:lang w:val="en-US"/>
              </w:rPr>
              <w:t>your answer individually for this question.</w:t>
            </w:r>
          </w:p>
          <w:p w14:paraId="42D2533F" w14:textId="19D0693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2BC54AD" w14:textId="126DDDDB" w:rsid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:</w:t>
            </w:r>
          </w:p>
          <w:p w14:paraId="1BE4D501" w14:textId="34CC54EA" w:rsidR="00E43E87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DE26EC6" w14:textId="77777777" w:rsidR="00E43E87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AB0DF6C" w14:textId="05B16458" w:rsid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>, Jose:</w:t>
            </w:r>
          </w:p>
          <w:p w14:paraId="01632CF5" w14:textId="54C07431" w:rsidR="00E43E87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63656B0" w14:textId="77777777" w:rsidR="00E43E87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368A17B" w14:textId="77777777" w:rsid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Remudaro, Angelo:</w:t>
            </w:r>
          </w:p>
          <w:p w14:paraId="1BDFCA8E" w14:textId="77777777" w:rsidR="00E43E87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0EA9A4C" w14:textId="1007F21C" w:rsidR="00E43E87" w:rsidRPr="003C6602" w:rsidRDefault="00E43E87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0C6A41" w14:paraId="2F081FD3" w14:textId="77777777" w:rsidTr="003C6602">
        <w:tc>
          <w:tcPr>
            <w:tcW w:w="10790" w:type="dxa"/>
          </w:tcPr>
          <w:p w14:paraId="134BA029" w14:textId="012848C6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7. Fill-up the table below. Refer to the rubric in the project specs. It is suggested that you do first an individual self-assessment. Thereafter, compute the average evaluation for your group, and encode it below.</w:t>
            </w:r>
          </w:p>
          <w:p w14:paraId="0E41BFE1" w14:textId="0B6AC42D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382"/>
              <w:gridCol w:w="3260"/>
            </w:tblGrid>
            <w:tr w:rsidR="000C6A41" w:rsidRPr="003B6CBB" w14:paraId="14A244A1" w14:textId="77777777" w:rsidTr="001660C9">
              <w:tc>
                <w:tcPr>
                  <w:tcW w:w="5382" w:type="dxa"/>
                </w:tcPr>
                <w:p w14:paraId="1C7518CB" w14:textId="77777777" w:rsidR="000C6A41" w:rsidRPr="003B6CBB" w:rsidRDefault="000C6A41" w:rsidP="000C6A41">
                  <w:pPr>
                    <w:spacing w:after="30"/>
                    <w:jc w:val="center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  <w:lang w:val="en-US"/>
                    </w:rPr>
                    <w:t>REQUIREMENT</w:t>
                  </w:r>
                </w:p>
              </w:tc>
              <w:tc>
                <w:tcPr>
                  <w:tcW w:w="3260" w:type="dxa"/>
                </w:tcPr>
                <w:p w14:paraId="5344E216" w14:textId="77777777" w:rsidR="000C6A4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>AVE. OF SELF-ASSESSMENT</w:t>
                  </w:r>
                </w:p>
              </w:tc>
            </w:tr>
            <w:tr w:rsidR="000C6A41" w:rsidRPr="003B6CBB" w14:paraId="6AD9EFBC" w14:textId="77777777" w:rsidTr="001660C9">
              <w:tc>
                <w:tcPr>
                  <w:tcW w:w="5382" w:type="dxa"/>
                </w:tcPr>
                <w:p w14:paraId="302F97C6" w14:textId="3D84D570" w:rsidR="000C6A41" w:rsidRPr="00A4557A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1. </w:t>
                  </w:r>
                  <w:r>
                    <w:rPr>
                      <w:rFonts w:cs="Segoe UI"/>
                      <w:lang w:val="en-US"/>
                    </w:rPr>
                    <w:t>Stack</w:t>
                  </w:r>
                </w:p>
              </w:tc>
              <w:tc>
                <w:tcPr>
                  <w:tcW w:w="3260" w:type="dxa"/>
                </w:tcPr>
                <w:p w14:paraId="2CDE651E" w14:textId="6DA81696" w:rsidR="000C6A4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0 points)</w:t>
                  </w:r>
                </w:p>
              </w:tc>
            </w:tr>
            <w:tr w:rsidR="000C6A41" w:rsidRPr="003B6CBB" w14:paraId="2E643DCE" w14:textId="77777777" w:rsidTr="001660C9">
              <w:tc>
                <w:tcPr>
                  <w:tcW w:w="5382" w:type="dxa"/>
                </w:tcPr>
                <w:p w14:paraId="45CEF635" w14:textId="273F5797" w:rsidR="000C6A41" w:rsidRPr="00A4557A" w:rsidRDefault="000C6A41" w:rsidP="000C6A41">
                  <w:pPr>
                    <w:spacing w:after="30"/>
                    <w:jc w:val="both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2. </w:t>
                  </w:r>
                  <w:r>
                    <w:rPr>
                      <w:rFonts w:cs="Segoe UI"/>
                      <w:lang w:val="en-US"/>
                    </w:rPr>
                    <w:t>Queue</w:t>
                  </w:r>
                </w:p>
              </w:tc>
              <w:tc>
                <w:tcPr>
                  <w:tcW w:w="3260" w:type="dxa"/>
                </w:tcPr>
                <w:p w14:paraId="2FC83349" w14:textId="53393A9F" w:rsidR="000C6A41" w:rsidRDefault="000C6A41" w:rsidP="000C6A41">
                  <w:pPr>
                    <w:spacing w:after="30"/>
                    <w:jc w:val="both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0 points)</w:t>
                  </w:r>
                </w:p>
              </w:tc>
            </w:tr>
            <w:tr w:rsidR="000C6A41" w:rsidRPr="003B6CBB" w14:paraId="1FB8ED7A" w14:textId="77777777" w:rsidTr="001660C9">
              <w:tc>
                <w:tcPr>
                  <w:tcW w:w="5382" w:type="dxa"/>
                </w:tcPr>
                <w:p w14:paraId="56A3C9D9" w14:textId="48B06CE0" w:rsidR="000C6A41" w:rsidRPr="00A4557A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3.</w:t>
                  </w:r>
                  <w:r>
                    <w:rPr>
                      <w:rFonts w:cs="Segoe UI"/>
                      <w:lang w:val="en-US"/>
                    </w:rPr>
                    <w:t xml:space="preserve"> Infix-to-Postfix</w:t>
                  </w:r>
                </w:p>
              </w:tc>
              <w:tc>
                <w:tcPr>
                  <w:tcW w:w="3260" w:type="dxa"/>
                </w:tcPr>
                <w:p w14:paraId="648364A5" w14:textId="48525831" w:rsidR="000C6A4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5 points)</w:t>
                  </w:r>
                </w:p>
              </w:tc>
            </w:tr>
            <w:tr w:rsidR="000C6A41" w:rsidRPr="003B6CBB" w14:paraId="039C6EA6" w14:textId="77777777" w:rsidTr="001660C9">
              <w:tc>
                <w:tcPr>
                  <w:tcW w:w="5382" w:type="dxa"/>
                </w:tcPr>
                <w:p w14:paraId="1C485376" w14:textId="1AEAB8C4" w:rsidR="000C6A41" w:rsidRPr="00A4557A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lang w:val="en-US"/>
                    </w:rPr>
                    <w:t>4. Postfix Evaluation</w:t>
                  </w:r>
                </w:p>
              </w:tc>
              <w:tc>
                <w:tcPr>
                  <w:tcW w:w="3260" w:type="dxa"/>
                </w:tcPr>
                <w:p w14:paraId="1DB6A9CA" w14:textId="6F401D14" w:rsidR="000C6A41" w:rsidRDefault="000C6A41" w:rsidP="000C6A41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0 points)</w:t>
                  </w:r>
                </w:p>
              </w:tc>
            </w:tr>
            <w:tr w:rsidR="000C6A41" w:rsidRPr="003B6CBB" w14:paraId="4E5DD1EB" w14:textId="77777777" w:rsidTr="001660C9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147B2B81" w14:textId="34EAC5DC" w:rsidR="000C6A41" w:rsidRPr="00A4557A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5. Documenta</w:t>
                  </w:r>
                  <w:r>
                    <w:rPr>
                      <w:rFonts w:cs="Segoe UI"/>
                      <w:lang w:val="en-US"/>
                    </w:rPr>
                    <w:t>tion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5440A098" w14:textId="77777777" w:rsidR="000C6A4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0 points)</w:t>
                  </w:r>
                </w:p>
              </w:tc>
            </w:tr>
            <w:tr w:rsidR="000C6A41" w:rsidRPr="003B6CBB" w14:paraId="56453684" w14:textId="77777777" w:rsidTr="001660C9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004AF107" w14:textId="77777777" w:rsidR="000C6A41" w:rsidRPr="00A4557A" w:rsidRDefault="000C6A41" w:rsidP="000C6A41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6. Compliance with Instructions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560D460D" w14:textId="77777777" w:rsidR="000C6A41" w:rsidRDefault="000C6A41" w:rsidP="000C6A41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  5 points)</w:t>
                  </w:r>
                </w:p>
              </w:tc>
            </w:tr>
            <w:tr w:rsidR="000C6A41" w:rsidRPr="003B6CBB" w14:paraId="236A15F6" w14:textId="77777777" w:rsidTr="001660C9">
              <w:tc>
                <w:tcPr>
                  <w:tcW w:w="53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8494D5B" w14:textId="77777777" w:rsidR="000C6A41" w:rsidRDefault="000C6A41" w:rsidP="000C6A41">
                  <w:pPr>
                    <w:spacing w:after="30"/>
                    <w:jc w:val="right"/>
                    <w:rPr>
                      <w:rFonts w:cs="Segoe UI"/>
                      <w:b/>
                      <w:bCs/>
                    </w:rPr>
                  </w:pPr>
                </w:p>
                <w:p w14:paraId="6F296902" w14:textId="77777777" w:rsidR="000C6A41" w:rsidRPr="00A4557A" w:rsidRDefault="000C6A41" w:rsidP="000C6A41">
                  <w:pPr>
                    <w:spacing w:after="30"/>
                    <w:jc w:val="right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 xml:space="preserve">           </w:t>
                  </w:r>
                  <w:r w:rsidRPr="00932EF1">
                    <w:rPr>
                      <w:rFonts w:cs="Segoe UI"/>
                      <w:b/>
                      <w:bCs/>
                    </w:rPr>
                    <w:t>TOTAL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  <w:r w:rsidRPr="00932EF1">
                    <w:rPr>
                      <w:rFonts w:cs="Segoe UI"/>
                      <w:b/>
                      <w:bCs/>
                    </w:rPr>
                    <w:t>SCORE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3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2AE6079" w14:textId="77777777" w:rsidR="000C6A41" w:rsidRDefault="000C6A41" w:rsidP="000C6A41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</w:p>
                <w:p w14:paraId="16B7C76B" w14:textId="77777777" w:rsidR="000C6A41" w:rsidRDefault="000C6A41" w:rsidP="000C6A41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over 100.</w:t>
                  </w:r>
                </w:p>
              </w:tc>
            </w:tr>
          </w:tbl>
          <w:p w14:paraId="37D939C9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38AAF6F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A78FFE1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EFD2A50" w14:textId="2DB54C22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F368B92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14D1528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5316E0E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457F6B7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0DA085FA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624083D6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600E9589" w14:textId="77777777" w:rsidR="000C6A41" w:rsidRDefault="000C6A41" w:rsidP="000C6A4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NOTE: The evaluation that the instructor will give is not necessarily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going to be </w:t>
            </w: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the same as </w:t>
            </w:r>
            <w:r>
              <w:rPr>
                <w:rFonts w:ascii="Segoe UI" w:hAnsi="Segoe UI" w:cs="Segoe UI"/>
                <w:color w:val="FF0000"/>
                <w:lang w:val="en-US"/>
              </w:rPr>
              <w:t>what you indicated above.  The self-assessment serves primarily as a guide.</w:t>
            </w:r>
          </w:p>
          <w:p w14:paraId="4C95EF3F" w14:textId="77777777" w:rsidR="000C6A41" w:rsidRPr="003C6602" w:rsidRDefault="000C6A4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</w:tbl>
    <w:p w14:paraId="33400CF8" w14:textId="3B3E6627" w:rsidR="003C6602" w:rsidRDefault="003C6602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sectPr w:rsidR="003C6602" w:rsidSect="006F092D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2B228" w14:textId="77777777" w:rsidR="008B3FF4" w:rsidRDefault="008B3FF4" w:rsidP="00714DF8">
      <w:pPr>
        <w:spacing w:after="0" w:line="240" w:lineRule="auto"/>
      </w:pPr>
      <w:r>
        <w:separator/>
      </w:r>
    </w:p>
  </w:endnote>
  <w:endnote w:type="continuationSeparator" w:id="0">
    <w:p w14:paraId="74929804" w14:textId="77777777" w:rsidR="008B3FF4" w:rsidRDefault="008B3FF4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A6D3B46-F63E-4B23-B5B5-2369A25EDC4F}"/>
    <w:embedBold r:id="rId2" w:fontKey="{6D2F1DA8-AD22-4758-AFBD-2315FD31B88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209C1161-04F3-49CC-9570-1BAE410CE424}"/>
    <w:embedBold r:id="rId4" w:fontKey="{F651117E-F362-4488-B4BD-804FD45761D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PG Courier S GPL&amp;GNU">
    <w:altName w:val="Calibri"/>
    <w:charset w:val="00"/>
    <w:family w:val="modern"/>
    <w:pitch w:val="fixed"/>
  </w:font>
  <w:font w:name="Palladio Uralic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E425905E-6A35-45E3-958B-5802FC186E62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5108E" w14:textId="77777777" w:rsidR="008B3FF4" w:rsidRDefault="008B3FF4" w:rsidP="00714DF8">
      <w:pPr>
        <w:spacing w:after="0" w:line="240" w:lineRule="auto"/>
      </w:pPr>
      <w:r>
        <w:separator/>
      </w:r>
    </w:p>
  </w:footnote>
  <w:footnote w:type="continuationSeparator" w:id="0">
    <w:p w14:paraId="0F00B85B" w14:textId="77777777" w:rsidR="008B3FF4" w:rsidRDefault="008B3FF4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95751"/>
    <w:multiLevelType w:val="hybridMultilevel"/>
    <w:tmpl w:val="9C169666"/>
    <w:lvl w:ilvl="0" w:tplc="1A905296">
      <w:start w:val="2"/>
      <w:numFmt w:val="bullet"/>
      <w:lvlText w:val="-"/>
      <w:lvlJc w:val="left"/>
      <w:pPr>
        <w:ind w:left="54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61ABA"/>
    <w:multiLevelType w:val="hybridMultilevel"/>
    <w:tmpl w:val="F2D0B7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9F71A3"/>
    <w:multiLevelType w:val="hybridMultilevel"/>
    <w:tmpl w:val="A5E23B12"/>
    <w:lvl w:ilvl="0" w:tplc="5F3E3A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425E4C"/>
    <w:multiLevelType w:val="hybridMultilevel"/>
    <w:tmpl w:val="02C6BE4A"/>
    <w:lvl w:ilvl="0" w:tplc="B030D438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1C3032"/>
    <w:multiLevelType w:val="hybridMultilevel"/>
    <w:tmpl w:val="4F66766E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680BA6"/>
    <w:multiLevelType w:val="hybridMultilevel"/>
    <w:tmpl w:val="9D823424"/>
    <w:lvl w:ilvl="0" w:tplc="3AF2AF5A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31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2"/>
  </w:num>
  <w:num w:numId="3">
    <w:abstractNumId w:val="1"/>
  </w:num>
  <w:num w:numId="4">
    <w:abstractNumId w:val="9"/>
  </w:num>
  <w:num w:numId="5">
    <w:abstractNumId w:val="18"/>
  </w:num>
  <w:num w:numId="6">
    <w:abstractNumId w:val="36"/>
  </w:num>
  <w:num w:numId="7">
    <w:abstractNumId w:val="28"/>
  </w:num>
  <w:num w:numId="8">
    <w:abstractNumId w:val="26"/>
  </w:num>
  <w:num w:numId="9">
    <w:abstractNumId w:val="34"/>
  </w:num>
  <w:num w:numId="10">
    <w:abstractNumId w:val="2"/>
  </w:num>
  <w:num w:numId="11">
    <w:abstractNumId w:val="31"/>
  </w:num>
  <w:num w:numId="12">
    <w:abstractNumId w:val="12"/>
  </w:num>
  <w:num w:numId="13">
    <w:abstractNumId w:val="23"/>
  </w:num>
  <w:num w:numId="14">
    <w:abstractNumId w:val="5"/>
  </w:num>
  <w:num w:numId="15">
    <w:abstractNumId w:val="3"/>
  </w:num>
  <w:num w:numId="16">
    <w:abstractNumId w:val="27"/>
  </w:num>
  <w:num w:numId="17">
    <w:abstractNumId w:val="35"/>
  </w:num>
  <w:num w:numId="18">
    <w:abstractNumId w:val="16"/>
  </w:num>
  <w:num w:numId="19">
    <w:abstractNumId w:val="7"/>
  </w:num>
  <w:num w:numId="20">
    <w:abstractNumId w:val="8"/>
  </w:num>
  <w:num w:numId="21">
    <w:abstractNumId w:val="37"/>
  </w:num>
  <w:num w:numId="22">
    <w:abstractNumId w:val="19"/>
  </w:num>
  <w:num w:numId="23">
    <w:abstractNumId w:val="30"/>
  </w:num>
  <w:num w:numId="24">
    <w:abstractNumId w:val="25"/>
  </w:num>
  <w:num w:numId="25">
    <w:abstractNumId w:val="11"/>
  </w:num>
  <w:num w:numId="26">
    <w:abstractNumId w:val="21"/>
  </w:num>
  <w:num w:numId="27">
    <w:abstractNumId w:val="10"/>
  </w:num>
  <w:num w:numId="28">
    <w:abstractNumId w:val="14"/>
  </w:num>
  <w:num w:numId="29">
    <w:abstractNumId w:val="20"/>
  </w:num>
  <w:num w:numId="30">
    <w:abstractNumId w:val="4"/>
  </w:num>
  <w:num w:numId="31">
    <w:abstractNumId w:val="15"/>
  </w:num>
  <w:num w:numId="32">
    <w:abstractNumId w:val="32"/>
  </w:num>
  <w:num w:numId="33">
    <w:abstractNumId w:val="13"/>
  </w:num>
  <w:num w:numId="34">
    <w:abstractNumId w:val="24"/>
  </w:num>
  <w:num w:numId="35">
    <w:abstractNumId w:val="6"/>
  </w:num>
  <w:num w:numId="36">
    <w:abstractNumId w:val="29"/>
  </w:num>
  <w:num w:numId="37">
    <w:abstractNumId w:val="0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re0NDM2tTCyNDVQ0lEKTi0uzszPAykwrAUAYBkz0SwAAAA="/>
  </w:docVars>
  <w:rsids>
    <w:rsidRoot w:val="008E42E4"/>
    <w:rsid w:val="00003079"/>
    <w:rsid w:val="0001018B"/>
    <w:rsid w:val="000162F9"/>
    <w:rsid w:val="000178E0"/>
    <w:rsid w:val="00021C8C"/>
    <w:rsid w:val="000355BA"/>
    <w:rsid w:val="00035B22"/>
    <w:rsid w:val="0006595B"/>
    <w:rsid w:val="00071416"/>
    <w:rsid w:val="00073898"/>
    <w:rsid w:val="0008135D"/>
    <w:rsid w:val="000A1540"/>
    <w:rsid w:val="000C6A41"/>
    <w:rsid w:val="0010193B"/>
    <w:rsid w:val="00123045"/>
    <w:rsid w:val="00156CBB"/>
    <w:rsid w:val="0018224B"/>
    <w:rsid w:val="00190CAB"/>
    <w:rsid w:val="001A1E6A"/>
    <w:rsid w:val="001A5CD2"/>
    <w:rsid w:val="001C2624"/>
    <w:rsid w:val="001D6811"/>
    <w:rsid w:val="00206AA8"/>
    <w:rsid w:val="00220979"/>
    <w:rsid w:val="0027384D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4247"/>
    <w:rsid w:val="003941EE"/>
    <w:rsid w:val="00395475"/>
    <w:rsid w:val="003A64E8"/>
    <w:rsid w:val="003B66E8"/>
    <w:rsid w:val="003C6602"/>
    <w:rsid w:val="003D0A40"/>
    <w:rsid w:val="003D568F"/>
    <w:rsid w:val="003F3DE2"/>
    <w:rsid w:val="003F5568"/>
    <w:rsid w:val="003F5D5D"/>
    <w:rsid w:val="00487A34"/>
    <w:rsid w:val="004C1FE9"/>
    <w:rsid w:val="004D2727"/>
    <w:rsid w:val="004F477D"/>
    <w:rsid w:val="00507595"/>
    <w:rsid w:val="00510A58"/>
    <w:rsid w:val="00530A1B"/>
    <w:rsid w:val="00560255"/>
    <w:rsid w:val="00572D44"/>
    <w:rsid w:val="005B7F84"/>
    <w:rsid w:val="005D0123"/>
    <w:rsid w:val="005F05FB"/>
    <w:rsid w:val="005F0F09"/>
    <w:rsid w:val="005F3539"/>
    <w:rsid w:val="0060117F"/>
    <w:rsid w:val="00605E75"/>
    <w:rsid w:val="00627A26"/>
    <w:rsid w:val="00631A5F"/>
    <w:rsid w:val="006501E0"/>
    <w:rsid w:val="00663689"/>
    <w:rsid w:val="00684EE0"/>
    <w:rsid w:val="006875E4"/>
    <w:rsid w:val="006979D7"/>
    <w:rsid w:val="006A653E"/>
    <w:rsid w:val="006B67B4"/>
    <w:rsid w:val="006C584B"/>
    <w:rsid w:val="006D012B"/>
    <w:rsid w:val="006D3596"/>
    <w:rsid w:val="006E4BF9"/>
    <w:rsid w:val="006F092D"/>
    <w:rsid w:val="00714DF8"/>
    <w:rsid w:val="00731D26"/>
    <w:rsid w:val="007353AE"/>
    <w:rsid w:val="00767EBB"/>
    <w:rsid w:val="00777F0D"/>
    <w:rsid w:val="007A0561"/>
    <w:rsid w:val="007A2135"/>
    <w:rsid w:val="007B2CBB"/>
    <w:rsid w:val="007D731F"/>
    <w:rsid w:val="007F66D5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B3FF4"/>
    <w:rsid w:val="008D5B03"/>
    <w:rsid w:val="008E42E4"/>
    <w:rsid w:val="008E7780"/>
    <w:rsid w:val="008F639F"/>
    <w:rsid w:val="009576E4"/>
    <w:rsid w:val="009748D5"/>
    <w:rsid w:val="00981FDC"/>
    <w:rsid w:val="009913D2"/>
    <w:rsid w:val="009C7E89"/>
    <w:rsid w:val="009D417D"/>
    <w:rsid w:val="009F0DE0"/>
    <w:rsid w:val="009F381A"/>
    <w:rsid w:val="00A22349"/>
    <w:rsid w:val="00A22C01"/>
    <w:rsid w:val="00A528D8"/>
    <w:rsid w:val="00A8194C"/>
    <w:rsid w:val="00AA64DE"/>
    <w:rsid w:val="00AB2A31"/>
    <w:rsid w:val="00AB5411"/>
    <w:rsid w:val="00AF4ABC"/>
    <w:rsid w:val="00AF7D19"/>
    <w:rsid w:val="00B121C3"/>
    <w:rsid w:val="00B151F1"/>
    <w:rsid w:val="00B959F3"/>
    <w:rsid w:val="00BA2CC1"/>
    <w:rsid w:val="00BB500E"/>
    <w:rsid w:val="00BB66CE"/>
    <w:rsid w:val="00BE5680"/>
    <w:rsid w:val="00BE6E09"/>
    <w:rsid w:val="00C10B0F"/>
    <w:rsid w:val="00C240A8"/>
    <w:rsid w:val="00C40575"/>
    <w:rsid w:val="00C72BE8"/>
    <w:rsid w:val="00C73137"/>
    <w:rsid w:val="00C80C61"/>
    <w:rsid w:val="00C8107E"/>
    <w:rsid w:val="00C93A6F"/>
    <w:rsid w:val="00C96F2D"/>
    <w:rsid w:val="00CC339D"/>
    <w:rsid w:val="00CC62DF"/>
    <w:rsid w:val="00CD489C"/>
    <w:rsid w:val="00D00B13"/>
    <w:rsid w:val="00D10E5A"/>
    <w:rsid w:val="00D23537"/>
    <w:rsid w:val="00D42D78"/>
    <w:rsid w:val="00D43EC0"/>
    <w:rsid w:val="00D46B66"/>
    <w:rsid w:val="00D82A76"/>
    <w:rsid w:val="00D92FC3"/>
    <w:rsid w:val="00D97309"/>
    <w:rsid w:val="00DB3354"/>
    <w:rsid w:val="00DD5283"/>
    <w:rsid w:val="00DE084F"/>
    <w:rsid w:val="00DE21E6"/>
    <w:rsid w:val="00E00B4A"/>
    <w:rsid w:val="00E03909"/>
    <w:rsid w:val="00E1257F"/>
    <w:rsid w:val="00E13011"/>
    <w:rsid w:val="00E22D0E"/>
    <w:rsid w:val="00E37790"/>
    <w:rsid w:val="00E43E87"/>
    <w:rsid w:val="00E64C83"/>
    <w:rsid w:val="00E77AB5"/>
    <w:rsid w:val="00E807AC"/>
    <w:rsid w:val="00E82628"/>
    <w:rsid w:val="00E87411"/>
    <w:rsid w:val="00E87838"/>
    <w:rsid w:val="00E91D50"/>
    <w:rsid w:val="00EA38A9"/>
    <w:rsid w:val="00EB2202"/>
    <w:rsid w:val="00EB7C58"/>
    <w:rsid w:val="00EC376B"/>
    <w:rsid w:val="00EC5701"/>
    <w:rsid w:val="00ED771F"/>
    <w:rsid w:val="00EE30F4"/>
    <w:rsid w:val="00EF0D36"/>
    <w:rsid w:val="00F278F9"/>
    <w:rsid w:val="00F45F14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599F3-19F1-47B1-B861-6304FB172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Matthew Gan</cp:lastModifiedBy>
  <cp:revision>8</cp:revision>
  <cp:lastPrinted>2020-02-27T02:25:00Z</cp:lastPrinted>
  <dcterms:created xsi:type="dcterms:W3CDTF">2020-08-17T15:54:00Z</dcterms:created>
  <dcterms:modified xsi:type="dcterms:W3CDTF">2020-09-09T15:48:00Z</dcterms:modified>
</cp:coreProperties>
</file>